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82972" w:rsidRDefault="009145C7">
      <w:r>
        <w:t xml:space="preserve">Resolver numericamente o modelo de água rasa na malha A e comparar com o modelo de </w:t>
      </w:r>
      <w:proofErr w:type="gramStart"/>
      <w:r>
        <w:t>agua</w:t>
      </w:r>
      <w:proofErr w:type="gramEnd"/>
      <w:r>
        <w:t xml:space="preserve"> rasa desenvolvido na malha C realizado na aula. </w:t>
      </w:r>
    </w:p>
    <w:p w:rsidR="009145C7" w:rsidRDefault="009145C7"/>
    <w:p w:rsidR="009145C7" w:rsidRDefault="009145C7">
      <w:r>
        <w:rPr>
          <w:noProof/>
        </w:rPr>
        <w:drawing>
          <wp:inline distT="0" distB="0" distL="0" distR="0">
            <wp:extent cx="5391150" cy="1743075"/>
            <wp:effectExtent l="0" t="0" r="0" b="9525"/>
            <wp:docPr id="349464778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45C7" w:rsidRDefault="009145C7">
      <w:r>
        <w:t xml:space="preserve">Pergunta a solução encontrada demostra a relação da figura </w:t>
      </w:r>
      <w:proofErr w:type="gramStart"/>
      <w:r>
        <w:t>abaixo?.</w:t>
      </w:r>
      <w:proofErr w:type="gramEnd"/>
      <w:r>
        <w:t xml:space="preserve"> </w:t>
      </w:r>
    </w:p>
    <w:p w:rsidR="009145C7" w:rsidRDefault="009145C7">
      <w:r w:rsidRPr="009145C7">
        <w:drawing>
          <wp:inline distT="0" distB="0" distL="0" distR="0" wp14:anchorId="7D0FDB39" wp14:editId="6E536064">
            <wp:extent cx="4486275" cy="2781300"/>
            <wp:effectExtent l="0" t="0" r="9525" b="0"/>
            <wp:docPr id="819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5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chemeClr val="accent1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sectPr w:rsidR="009145C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tjC2NDAysDCwMDNS0lEKTi0uzszPAykwrAUAzgU1cCwAAAA="/>
  </w:docVars>
  <w:rsids>
    <w:rsidRoot w:val="000E5783"/>
    <w:rsid w:val="000E5783"/>
    <w:rsid w:val="009145C7"/>
    <w:rsid w:val="00982972"/>
    <w:rsid w:val="00F74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CF7989"/>
  <w15:chartTrackingRefBased/>
  <w15:docId w15:val="{005758F9-9592-43E6-AFFC-BBD9013D0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2</Words>
  <Characters>179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kubota</dc:creator>
  <cp:keywords/>
  <dc:description/>
  <cp:lastModifiedBy>paulo kubota</cp:lastModifiedBy>
  <cp:revision>2</cp:revision>
  <dcterms:created xsi:type="dcterms:W3CDTF">2023-08-03T12:13:00Z</dcterms:created>
  <dcterms:modified xsi:type="dcterms:W3CDTF">2023-08-03T12:18:00Z</dcterms:modified>
</cp:coreProperties>
</file>